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818" w:rsidRPr="00693B23" w:rsidRDefault="007C3818">
      <w:pPr>
        <w:rPr>
          <w:rFonts w:ascii="Palatino Linotype" w:hAnsi="Palatino Linotype"/>
          <w:sz w:val="20"/>
          <w:lang w:val="es-ES"/>
        </w:rPr>
      </w:pPr>
    </w:p>
    <w:tbl>
      <w:tblPr>
        <w:tblW w:w="11071" w:type="dxa"/>
        <w:jc w:val="center"/>
        <w:tblCellMar>
          <w:left w:w="115" w:type="dxa"/>
          <w:right w:w="115" w:type="dxa"/>
        </w:tblCellMar>
        <w:tblLook w:val="04A0" w:firstRow="1" w:lastRow="0" w:firstColumn="1" w:lastColumn="0" w:noHBand="0" w:noVBand="1"/>
      </w:tblPr>
      <w:tblGrid>
        <w:gridCol w:w="3720"/>
        <w:gridCol w:w="3206"/>
        <w:gridCol w:w="4145"/>
      </w:tblGrid>
      <w:tr w:rsidR="00485A58" w:rsidRPr="00693B23" w:rsidTr="00C276D6">
        <w:trPr>
          <w:trHeight w:val="3825"/>
          <w:jc w:val="center"/>
        </w:trPr>
        <w:tc>
          <w:tcPr>
            <w:tcW w:w="1680" w:type="pct"/>
          </w:tcPr>
          <w:p w:rsidR="00485A58" w:rsidRPr="00693B23" w:rsidRDefault="004F7D97" w:rsidP="00DF3C72">
            <w:pPr>
              <w:spacing w:after="0"/>
              <w:rPr>
                <w:rFonts w:ascii="Palatino Linotype" w:eastAsia="Calibri" w:hAnsi="Palatino Linotype" w:cs="Calibri"/>
                <w:sz w:val="20"/>
                <w:lang w:val="es-ES"/>
              </w:rPr>
            </w:pPr>
            <w:r w:rsidRPr="00693B23">
              <w:rPr>
                <w:rFonts w:ascii="Palatino Linotype" w:hAnsi="Palatino Linotype"/>
                <w:sz w:val="20"/>
                <w:lang w:val="es-ES"/>
              </w:rPr>
              <w:t>Centro Gubernamental de la Ciudad</w:t>
            </w:r>
          </w:p>
          <w:p w:rsidR="00485A58" w:rsidRPr="00693B23" w:rsidRDefault="00485A58" w:rsidP="00DF3C72">
            <w:pPr>
              <w:spacing w:after="0"/>
              <w:rPr>
                <w:rFonts w:ascii="Palatino Linotype" w:eastAsia="Calibri" w:hAnsi="Palatino Linotype" w:cs="Calibri"/>
                <w:sz w:val="20"/>
                <w:lang w:val="es-ES"/>
              </w:rPr>
            </w:pPr>
            <w:r w:rsidRPr="00693B23">
              <w:rPr>
                <w:rFonts w:ascii="Palatino Linotype" w:hAnsi="Palatino Linotype"/>
                <w:sz w:val="20"/>
                <w:lang w:val="es-ES"/>
              </w:rPr>
              <w:t>8401 NW 53rd Terrace</w:t>
            </w:r>
          </w:p>
          <w:p w:rsidR="00485A58" w:rsidRPr="00693B23" w:rsidRDefault="00485A58" w:rsidP="00DF3C72">
            <w:pPr>
              <w:spacing w:after="0"/>
              <w:rPr>
                <w:rFonts w:ascii="Palatino Linotype" w:eastAsia="Calibri" w:hAnsi="Palatino Linotype" w:cs="Calibri"/>
                <w:sz w:val="20"/>
                <w:lang w:val="es-ES"/>
              </w:rPr>
            </w:pPr>
            <w:r w:rsidRPr="00693B23">
              <w:rPr>
                <w:rFonts w:ascii="Palatino Linotype" w:hAnsi="Palatino Linotype"/>
                <w:sz w:val="20"/>
                <w:lang w:val="es-ES"/>
              </w:rPr>
              <w:t>Doral, FL 33166</w:t>
            </w:r>
          </w:p>
          <w:p w:rsidR="00485A58" w:rsidRPr="00693B23" w:rsidRDefault="00485A58" w:rsidP="00DF3C72">
            <w:pPr>
              <w:spacing w:after="0"/>
              <w:rPr>
                <w:rFonts w:ascii="Palatino Linotype" w:eastAsia="Calibri" w:hAnsi="Palatino Linotype" w:cs="Calibri"/>
                <w:sz w:val="20"/>
                <w:lang w:val="es-ES"/>
              </w:rPr>
            </w:pPr>
            <w:r w:rsidRPr="00693B23">
              <w:rPr>
                <w:rFonts w:ascii="Palatino Linotype" w:hAnsi="Palatino Linotype"/>
                <w:sz w:val="20"/>
                <w:lang w:val="es-ES"/>
              </w:rPr>
              <w:t>305-59 DORAL (305-593-6725)</w:t>
            </w:r>
          </w:p>
          <w:p w:rsidR="00485A58" w:rsidRPr="00693B23" w:rsidRDefault="00565CEA" w:rsidP="00DF3C72">
            <w:pPr>
              <w:spacing w:after="0"/>
              <w:rPr>
                <w:rFonts w:ascii="Palatino Linotype" w:eastAsia="Times New Roman" w:hAnsi="Palatino Linotype" w:cs="Calibri"/>
                <w:color w:val="0000FF"/>
                <w:sz w:val="20"/>
                <w:u w:val="single"/>
                <w:lang w:val="es-ES"/>
              </w:rPr>
            </w:pPr>
            <w:hyperlink r:id="rId5" w:history="1">
              <w:r w:rsidR="00316C38" w:rsidRPr="00693B23">
                <w:rPr>
                  <w:rFonts w:ascii="Palatino Linotype" w:hAnsi="Palatino Linotype"/>
                  <w:color w:val="0000FF"/>
                  <w:sz w:val="20"/>
                  <w:u w:val="single"/>
                  <w:lang w:val="es-ES"/>
                </w:rPr>
                <w:t>www.cityofdoral.com</w:t>
              </w:r>
            </w:hyperlink>
            <w:r w:rsidR="00316C38" w:rsidRPr="00693B23">
              <w:rPr>
                <w:rFonts w:ascii="Palatino Linotype" w:hAnsi="Palatino Linotype"/>
                <w:smallCaps/>
                <w:sz w:val="20"/>
                <w:lang w:val="es-ES"/>
              </w:rPr>
              <w:br/>
            </w:r>
            <w:r w:rsidR="00316C38" w:rsidRPr="00693B23">
              <w:rPr>
                <w:noProof/>
                <w:lang w:val="es-ES"/>
              </w:rPr>
              <w:drawing>
                <wp:inline distT="0" distB="0" distL="0" distR="0" wp14:anchorId="1EE9322D" wp14:editId="733699E0">
                  <wp:extent cx="180975" cy="266700"/>
                  <wp:effectExtent l="0" t="0" r="9525" b="0"/>
                  <wp:docPr id="1" name="Picture 1" descr="cid:image002.png@01CC6722.B68D8A2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C6722.B68D8A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316C38" w:rsidRPr="00693B23">
              <w:rPr>
                <w:noProof/>
                <w:lang w:val="es-ES"/>
              </w:rPr>
              <w:drawing>
                <wp:inline distT="0" distB="0" distL="0" distR="0" wp14:anchorId="10BA19B1" wp14:editId="4E7863C2">
                  <wp:extent cx="180975" cy="266700"/>
                  <wp:effectExtent l="0" t="0" r="9525" b="0"/>
                  <wp:docPr id="2" name="Picture 2" descr="cid:image003.png@01CC6722.B68D8A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316C38" w:rsidRPr="00693B23">
              <w:rPr>
                <w:noProof/>
                <w:lang w:val="es-ES"/>
              </w:rPr>
              <w:drawing>
                <wp:inline distT="0" distB="0" distL="0" distR="0" wp14:anchorId="7B97D5C0" wp14:editId="0AF02382">
                  <wp:extent cx="323850" cy="323850"/>
                  <wp:effectExtent l="0" t="0" r="0" b="0"/>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inline>
              </w:drawing>
            </w:r>
            <w:r w:rsidR="00316C38" w:rsidRPr="00693B23">
              <w:rPr>
                <w:rFonts w:ascii="Palatino Linotype" w:hAnsi="Palatino Linotype"/>
                <w:sz w:val="20"/>
                <w:lang w:val="es-ES"/>
              </w:rPr>
              <w:br/>
            </w:r>
            <w:r w:rsidR="00316C38" w:rsidRPr="00693B23">
              <w:rPr>
                <w:rFonts w:ascii="Palatino Linotype" w:hAnsi="Palatino Linotype"/>
                <w:sz w:val="20"/>
                <w:lang w:val="es-ES"/>
              </w:rPr>
              <w:br/>
            </w:r>
          </w:p>
          <w:p w:rsidR="00485A58" w:rsidRPr="00693B23" w:rsidRDefault="00485A58" w:rsidP="00DF3C72">
            <w:pPr>
              <w:rPr>
                <w:rFonts w:ascii="Palatino Linotype" w:eastAsia="Times New Roman" w:hAnsi="Palatino Linotype" w:cs="Calibri"/>
                <w:smallCaps/>
                <w:sz w:val="20"/>
                <w:lang w:val="es-ES"/>
              </w:rPr>
            </w:pPr>
          </w:p>
        </w:tc>
        <w:tc>
          <w:tcPr>
            <w:tcW w:w="1448" w:type="pct"/>
            <w:vAlign w:val="center"/>
            <w:hideMark/>
          </w:tcPr>
          <w:p w:rsidR="00485A58" w:rsidRPr="00693B23" w:rsidRDefault="00485A58" w:rsidP="00DF3C72">
            <w:pPr>
              <w:tabs>
                <w:tab w:val="left" w:pos="1620"/>
              </w:tabs>
              <w:rPr>
                <w:rFonts w:ascii="Palatino Linotype" w:eastAsia="Times New Roman" w:hAnsi="Palatino Linotype" w:cs="Calibri"/>
                <w:b/>
                <w:sz w:val="20"/>
                <w:lang w:val="es-ES"/>
              </w:rPr>
            </w:pPr>
            <w:r w:rsidRPr="00693B23">
              <w:rPr>
                <w:rFonts w:ascii="Palatino Linotype" w:hAnsi="Palatino Linotype"/>
                <w:noProof/>
                <w:sz w:val="20"/>
                <w:lang w:val="es-ES"/>
              </w:rPr>
              <w:drawing>
                <wp:inline distT="0" distB="0" distL="0" distR="0" wp14:anchorId="398EF656" wp14:editId="3C8D1F5A">
                  <wp:extent cx="1725150" cy="1714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5150" cy="1714500"/>
                          </a:xfrm>
                          <a:prstGeom prst="rect">
                            <a:avLst/>
                          </a:prstGeom>
                          <a:noFill/>
                          <a:ln>
                            <a:noFill/>
                          </a:ln>
                        </pic:spPr>
                      </pic:pic>
                    </a:graphicData>
                  </a:graphic>
                </wp:inline>
              </w:drawing>
            </w:r>
          </w:p>
        </w:tc>
        <w:tc>
          <w:tcPr>
            <w:tcW w:w="1872" w:type="pct"/>
          </w:tcPr>
          <w:p w:rsidR="00A31ACB" w:rsidRPr="00693B23" w:rsidRDefault="004D7F77" w:rsidP="00A31ACB">
            <w:pPr>
              <w:spacing w:after="0"/>
              <w:jc w:val="right"/>
              <w:rPr>
                <w:rFonts w:ascii="Palatino Linotype" w:eastAsia="Calibri" w:hAnsi="Palatino Linotype" w:cs="Calibri"/>
                <w:sz w:val="20"/>
                <w:lang w:val="es-ES"/>
              </w:rPr>
            </w:pPr>
            <w:r w:rsidRPr="004D7F77">
              <w:rPr>
                <w:rFonts w:ascii="Palatino Linotype" w:hAnsi="Palatino Linotype"/>
                <w:sz w:val="20"/>
                <w:lang w:val="es-ES"/>
              </w:rPr>
              <w:t>23 de julio de</w:t>
            </w:r>
            <w:r w:rsidR="00082763" w:rsidRPr="004D7F77">
              <w:rPr>
                <w:rFonts w:ascii="Palatino Linotype" w:hAnsi="Palatino Linotype"/>
                <w:sz w:val="20"/>
                <w:lang w:val="es-ES"/>
              </w:rPr>
              <w:t>, 2018</w:t>
            </w:r>
          </w:p>
          <w:p w:rsidR="00A31ACB" w:rsidRPr="00693B23" w:rsidRDefault="00A31ACB" w:rsidP="00A31ACB">
            <w:pPr>
              <w:spacing w:after="0"/>
              <w:jc w:val="right"/>
              <w:rPr>
                <w:rFonts w:ascii="Palatino Linotype" w:eastAsia="Calibri" w:hAnsi="Palatino Linotype" w:cs="Calibri"/>
                <w:b/>
                <w:sz w:val="20"/>
                <w:lang w:val="es-ES"/>
              </w:rPr>
            </w:pPr>
            <w:r w:rsidRPr="00693B23">
              <w:rPr>
                <w:rFonts w:ascii="Palatino Linotype" w:hAnsi="Palatino Linotype"/>
                <w:b/>
                <w:sz w:val="20"/>
                <w:lang w:val="es-ES"/>
              </w:rPr>
              <w:t>Para distribución inmediata</w:t>
            </w:r>
          </w:p>
          <w:p w:rsidR="00A31ACB" w:rsidRPr="00693B23" w:rsidRDefault="00A31ACB" w:rsidP="00A31ACB">
            <w:pPr>
              <w:spacing w:after="0"/>
              <w:jc w:val="right"/>
              <w:rPr>
                <w:rFonts w:ascii="Palatino Linotype" w:eastAsia="Calibri" w:hAnsi="Palatino Linotype" w:cs="Calibri"/>
                <w:i/>
                <w:sz w:val="20"/>
                <w:u w:val="single"/>
                <w:lang w:val="es-ES"/>
              </w:rPr>
            </w:pPr>
            <w:r w:rsidRPr="00693B23">
              <w:rPr>
                <w:rFonts w:ascii="Palatino Linotype" w:hAnsi="Palatino Linotype"/>
                <w:i/>
                <w:sz w:val="20"/>
                <w:u w:val="single"/>
                <w:lang w:val="es-ES"/>
              </w:rPr>
              <w:t>Para más información</w:t>
            </w:r>
          </w:p>
          <w:p w:rsidR="00A31ACB" w:rsidRPr="00693B23" w:rsidRDefault="00A31ACB" w:rsidP="00A31ACB">
            <w:pPr>
              <w:spacing w:after="0"/>
              <w:jc w:val="right"/>
              <w:rPr>
                <w:rFonts w:ascii="Palatino Linotype" w:eastAsia="Calibri" w:hAnsi="Palatino Linotype" w:cs="Calibri"/>
                <w:i/>
                <w:sz w:val="20"/>
                <w:u w:val="single"/>
                <w:lang w:val="es-ES"/>
              </w:rPr>
            </w:pPr>
            <w:r w:rsidRPr="00693B23">
              <w:rPr>
                <w:rFonts w:ascii="Palatino Linotype" w:hAnsi="Palatino Linotype"/>
                <w:i/>
                <w:sz w:val="20"/>
                <w:lang w:val="es-ES"/>
              </w:rPr>
              <w:t>(Sólo medios)</w:t>
            </w:r>
          </w:p>
          <w:p w:rsidR="00485A58" w:rsidRPr="00693B23" w:rsidRDefault="00485A58" w:rsidP="00DF3C72">
            <w:pPr>
              <w:spacing w:after="0"/>
              <w:jc w:val="right"/>
              <w:rPr>
                <w:rFonts w:ascii="Palatino Linotype" w:eastAsia="Times New Roman" w:hAnsi="Palatino Linotype" w:cs="Times New Roman"/>
                <w:sz w:val="20"/>
                <w:lang w:val="es-ES"/>
              </w:rPr>
            </w:pPr>
            <w:r w:rsidRPr="00693B23">
              <w:rPr>
                <w:rFonts w:ascii="Palatino Linotype" w:hAnsi="Palatino Linotype"/>
                <w:sz w:val="20"/>
                <w:lang w:val="es-ES"/>
              </w:rPr>
              <w:t>Maggie Santos (305) 409-9762</w:t>
            </w:r>
          </w:p>
          <w:p w:rsidR="00485A58" w:rsidRPr="00693B23" w:rsidRDefault="00565CEA" w:rsidP="00DF3C72">
            <w:pPr>
              <w:spacing w:after="0"/>
              <w:jc w:val="right"/>
              <w:rPr>
                <w:rFonts w:ascii="Palatino Linotype" w:eastAsia="Times New Roman" w:hAnsi="Palatino Linotype" w:cs="Times New Roman"/>
                <w:color w:val="0000FF"/>
                <w:sz w:val="20"/>
                <w:u w:val="single"/>
                <w:lang w:val="es-ES"/>
              </w:rPr>
            </w:pPr>
            <w:hyperlink r:id="rId15" w:history="1">
              <w:r w:rsidR="00316C38" w:rsidRPr="00693B23">
                <w:rPr>
                  <w:rFonts w:ascii="Palatino Linotype" w:hAnsi="Palatino Linotype"/>
                  <w:color w:val="0000FF"/>
                  <w:sz w:val="20"/>
                  <w:u w:val="single"/>
                  <w:lang w:val="es-ES"/>
                </w:rPr>
                <w:t>Maggie.Santos@cityofdoral.com</w:t>
              </w:r>
            </w:hyperlink>
          </w:p>
          <w:p w:rsidR="00485A58" w:rsidRPr="00693B23" w:rsidRDefault="00485A58" w:rsidP="00DF3C72">
            <w:pPr>
              <w:spacing w:after="0"/>
              <w:jc w:val="right"/>
              <w:rPr>
                <w:rFonts w:ascii="Palatino Linotype" w:eastAsia="Calibri" w:hAnsi="Palatino Linotype" w:cs="Calibri"/>
                <w:color w:val="0000FF"/>
                <w:sz w:val="20"/>
                <w:u w:val="single"/>
                <w:lang w:val="es-ES"/>
              </w:rPr>
            </w:pPr>
          </w:p>
        </w:tc>
      </w:tr>
    </w:tbl>
    <w:p w:rsidR="00A31ACB" w:rsidRPr="00693B23" w:rsidRDefault="00A31ACB" w:rsidP="00ED2816">
      <w:pPr>
        <w:spacing w:after="0" w:line="240" w:lineRule="auto"/>
        <w:ind w:left="2880" w:firstLine="720"/>
        <w:rPr>
          <w:rFonts w:ascii="Palatino Linotype" w:eastAsia="Times New Roman" w:hAnsi="Palatino Linotype" w:cs="Arial"/>
          <w:b/>
          <w:sz w:val="28"/>
          <w:u w:val="single"/>
          <w:lang w:val="es-ES"/>
        </w:rPr>
      </w:pPr>
      <w:r w:rsidRPr="00693B23">
        <w:rPr>
          <w:rFonts w:ascii="Palatino Linotype" w:hAnsi="Palatino Linotype"/>
          <w:b/>
          <w:sz w:val="28"/>
          <w:u w:val="single"/>
          <w:lang w:val="es-ES"/>
        </w:rPr>
        <w:t>Comunicado de prensa</w:t>
      </w:r>
    </w:p>
    <w:p w:rsidR="00012E17" w:rsidRPr="00693B23"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lang w:val="es-ES"/>
        </w:rPr>
      </w:pPr>
    </w:p>
    <w:p w:rsidR="007547D3" w:rsidRPr="00693B23" w:rsidRDefault="00F41480" w:rsidP="00E632E9">
      <w:pPr>
        <w:autoSpaceDE w:val="0"/>
        <w:autoSpaceDN w:val="0"/>
        <w:adjustRightInd w:val="0"/>
        <w:spacing w:after="0" w:line="240" w:lineRule="auto"/>
        <w:jc w:val="center"/>
        <w:rPr>
          <w:rFonts w:ascii="Palatino Linotype" w:eastAsia="Times New Roman" w:hAnsi="Palatino Linotype" w:cs="Times New Roman"/>
          <w:b/>
          <w:color w:val="000000"/>
          <w:sz w:val="24"/>
          <w:szCs w:val="28"/>
          <w:lang w:val="es-ES"/>
        </w:rPr>
      </w:pPr>
      <w:bookmarkStart w:id="0" w:name="_Hlk519698710"/>
      <w:r w:rsidRPr="00693B23">
        <w:rPr>
          <w:rFonts w:ascii="Palatino Linotype" w:hAnsi="Palatino Linotype"/>
          <w:b/>
          <w:color w:val="000000"/>
          <w:sz w:val="24"/>
          <w:szCs w:val="28"/>
          <w:lang w:val="es-ES"/>
        </w:rPr>
        <w:t xml:space="preserve">Doral y </w:t>
      </w:r>
      <w:r w:rsidR="00693B23" w:rsidRPr="00693B23">
        <w:rPr>
          <w:rFonts w:ascii="Palatino Linotype" w:hAnsi="Palatino Linotype"/>
          <w:b/>
          <w:color w:val="000000"/>
          <w:sz w:val="24"/>
          <w:szCs w:val="28"/>
          <w:lang w:val="es-ES"/>
        </w:rPr>
        <w:t xml:space="preserve">el </w:t>
      </w:r>
      <w:r w:rsidRPr="00693B23">
        <w:rPr>
          <w:rFonts w:ascii="Palatino Linotype" w:hAnsi="Palatino Linotype"/>
          <w:b/>
          <w:color w:val="000000"/>
          <w:sz w:val="24"/>
          <w:szCs w:val="28"/>
          <w:lang w:val="es-ES"/>
        </w:rPr>
        <w:t>Consejo Mundial de Datos de la Ciudad (WCCD)</w:t>
      </w:r>
    </w:p>
    <w:p w:rsidR="00E632E9" w:rsidRPr="00693B23" w:rsidRDefault="007547D3" w:rsidP="00E632E9">
      <w:pPr>
        <w:autoSpaceDE w:val="0"/>
        <w:autoSpaceDN w:val="0"/>
        <w:adjustRightInd w:val="0"/>
        <w:spacing w:after="0" w:line="240" w:lineRule="auto"/>
        <w:jc w:val="center"/>
        <w:rPr>
          <w:rFonts w:ascii="Palatino Linotype" w:eastAsia="Times New Roman" w:hAnsi="Palatino Linotype" w:cs="Times New Roman"/>
          <w:b/>
          <w:color w:val="000000"/>
          <w:sz w:val="24"/>
          <w:szCs w:val="28"/>
          <w:lang w:val="es-ES"/>
        </w:rPr>
      </w:pPr>
      <w:r w:rsidRPr="00693B23">
        <w:rPr>
          <w:rFonts w:ascii="Palatino Linotype" w:hAnsi="Palatino Linotype"/>
          <w:b/>
          <w:color w:val="000000"/>
          <w:sz w:val="24"/>
          <w:szCs w:val="28"/>
          <w:lang w:val="es-ES"/>
        </w:rPr>
        <w:t>Organizan un Taller sobre cómo Convertirse en una Ciudad Inteligente</w:t>
      </w:r>
    </w:p>
    <w:bookmarkEnd w:id="0"/>
    <w:p w:rsidR="00012E17" w:rsidRPr="00693B23"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lang w:val="es-ES"/>
        </w:rPr>
      </w:pPr>
    </w:p>
    <w:p w:rsidR="0060337A" w:rsidRPr="00693B23" w:rsidRDefault="00012E17" w:rsidP="0060337A">
      <w:pPr>
        <w:autoSpaceDE w:val="0"/>
        <w:autoSpaceDN w:val="0"/>
        <w:adjustRightInd w:val="0"/>
        <w:spacing w:after="0" w:line="240" w:lineRule="auto"/>
        <w:jc w:val="both"/>
        <w:rPr>
          <w:rFonts w:ascii="Palatino Linotype" w:eastAsia="Times New Roman" w:hAnsi="Palatino Linotype" w:cs="Times New Roman"/>
          <w:lang w:val="es-ES"/>
        </w:rPr>
      </w:pPr>
      <w:r w:rsidRPr="00693B23">
        <w:rPr>
          <w:rFonts w:ascii="Palatino Linotype" w:hAnsi="Palatino Linotype"/>
          <w:color w:val="000000"/>
          <w:lang w:val="es-ES"/>
        </w:rPr>
        <w:t>Doral, FL - En 2017, la ciudad de Doral se unió oficialmente al Consejo Mundial de Datos de la Ciudad (</w:t>
      </w:r>
      <w:r w:rsidR="00693B23" w:rsidRPr="00693B23">
        <w:rPr>
          <w:rFonts w:ascii="Palatino Linotype" w:hAnsi="Palatino Linotype"/>
          <w:color w:val="000000"/>
          <w:sz w:val="24"/>
          <w:szCs w:val="28"/>
          <w:lang w:val="es-ES"/>
        </w:rPr>
        <w:t>World City on City Data -</w:t>
      </w:r>
      <w:r w:rsidR="00693B23" w:rsidRPr="00693B23">
        <w:rPr>
          <w:rFonts w:ascii="Palatino Linotype" w:hAnsi="Palatino Linotype"/>
          <w:b/>
          <w:color w:val="000000"/>
          <w:sz w:val="24"/>
          <w:szCs w:val="28"/>
          <w:lang w:val="es-ES"/>
        </w:rPr>
        <w:t xml:space="preserve"> </w:t>
      </w:r>
      <w:r w:rsidRPr="00693B23">
        <w:rPr>
          <w:rFonts w:ascii="Palatino Linotype" w:hAnsi="Palatino Linotype"/>
          <w:color w:val="000000"/>
          <w:lang w:val="es-ES"/>
        </w:rPr>
        <w:t xml:space="preserve">WCCD) como una ciudad certificada Platinum WCCD ISO 37120, uniéndose a las filas de ciudades </w:t>
      </w:r>
      <w:r w:rsidR="00693B23" w:rsidRPr="00693B23">
        <w:rPr>
          <w:rFonts w:ascii="Palatino Linotype" w:hAnsi="Palatino Linotype"/>
          <w:color w:val="000000"/>
          <w:lang w:val="es-ES"/>
        </w:rPr>
        <w:t xml:space="preserve">tan </w:t>
      </w:r>
      <w:r w:rsidRPr="00693B23">
        <w:rPr>
          <w:rFonts w:ascii="Palatino Linotype" w:hAnsi="Palatino Linotype"/>
          <w:color w:val="000000"/>
          <w:lang w:val="es-ES"/>
        </w:rPr>
        <w:t xml:space="preserve">globales como Barcelona y </w:t>
      </w:r>
      <w:r w:rsidR="00693B23" w:rsidRPr="00693B23">
        <w:rPr>
          <w:rFonts w:ascii="Palatino Linotype" w:hAnsi="Palatino Linotype"/>
          <w:color w:val="000000"/>
          <w:lang w:val="es-ES"/>
        </w:rPr>
        <w:t>Dubái</w:t>
      </w:r>
      <w:r w:rsidRPr="00693B23">
        <w:rPr>
          <w:rFonts w:ascii="Palatino Linotype" w:hAnsi="Palatino Linotype"/>
          <w:color w:val="000000"/>
          <w:lang w:val="es-ES"/>
        </w:rPr>
        <w:t xml:space="preserve">. Esta prestigiosa certificación marca un compromiso a la transparencia, la toma de decisiones basadas en datos y el compromiso de crear un futuro más inteligente, más sostenible, próspero y resistente para la ciudad de Doral. </w:t>
      </w:r>
      <w:r w:rsidRPr="00693B23">
        <w:rPr>
          <w:rFonts w:ascii="Palatino Linotype" w:hAnsi="Palatino Linotype"/>
          <w:lang w:val="es-ES"/>
        </w:rPr>
        <w:t xml:space="preserve"> La certificación WCCD ISO 37120 es adjudicada a las ciudades que alcanzan el más alto nivel en el proceso de recopilación e intercambio de datos, usándolos para tomar decisiones de manera efectiva. Como una de solo cinco ciudades con esta certificación</w:t>
      </w:r>
      <w:r w:rsidR="00693B23" w:rsidRPr="00693B23">
        <w:rPr>
          <w:rFonts w:ascii="Palatino Linotype" w:hAnsi="Palatino Linotype"/>
          <w:lang w:val="es-ES"/>
        </w:rPr>
        <w:t xml:space="preserve"> </w:t>
      </w:r>
      <w:r w:rsidR="004D7F77" w:rsidRPr="004D7F77">
        <w:rPr>
          <w:rFonts w:ascii="Palatino Linotype" w:hAnsi="Palatino Linotype"/>
          <w:lang w:val="es-ES"/>
        </w:rPr>
        <w:t>en Estados Unidos</w:t>
      </w:r>
      <w:r w:rsidRPr="004D7F77">
        <w:rPr>
          <w:rFonts w:ascii="Palatino Linotype" w:hAnsi="Palatino Linotype"/>
          <w:lang w:val="es-ES"/>
        </w:rPr>
        <w:t>, Doral</w:t>
      </w:r>
      <w:r w:rsidRPr="00693B23">
        <w:rPr>
          <w:rFonts w:ascii="Palatino Linotype" w:hAnsi="Palatino Linotype"/>
          <w:lang w:val="es-ES"/>
        </w:rPr>
        <w:t xml:space="preserve"> fue la ciudad anfitriona de este taller el día 11 de julio. El taller contó con la presencia </w:t>
      </w:r>
      <w:r w:rsidR="00565CEA">
        <w:rPr>
          <w:rFonts w:ascii="Palatino Linotype" w:hAnsi="Palatino Linotype"/>
          <w:lang w:val="es-ES"/>
        </w:rPr>
        <w:t xml:space="preserve">el alcalde Juan Carlos Bermudez y </w:t>
      </w:r>
      <w:bookmarkStart w:id="1" w:name="_GoBack"/>
      <w:bookmarkEnd w:id="1"/>
      <w:r w:rsidRPr="00693B23">
        <w:rPr>
          <w:rFonts w:ascii="Palatino Linotype" w:hAnsi="Palatino Linotype"/>
          <w:lang w:val="es-ES"/>
        </w:rPr>
        <w:t xml:space="preserve">de la </w:t>
      </w:r>
      <w:proofErr w:type="gramStart"/>
      <w:r w:rsidRPr="00693B23">
        <w:rPr>
          <w:rFonts w:ascii="Palatino Linotype" w:hAnsi="Palatino Linotype"/>
          <w:lang w:val="es-ES"/>
        </w:rPr>
        <w:t>Presidenta</w:t>
      </w:r>
      <w:proofErr w:type="gramEnd"/>
      <w:r w:rsidRPr="00693B23">
        <w:rPr>
          <w:rFonts w:ascii="Palatino Linotype" w:hAnsi="Palatino Linotype"/>
          <w:lang w:val="es-ES"/>
        </w:rPr>
        <w:t xml:space="preserve"> y Directora Ejecutiva del WCCD, la Dra. Patricia McCarney, y </w:t>
      </w:r>
      <w:r w:rsidR="00693B23" w:rsidRPr="00693B23">
        <w:rPr>
          <w:rFonts w:ascii="Palatino Linotype" w:hAnsi="Palatino Linotype"/>
          <w:lang w:val="es-ES"/>
        </w:rPr>
        <w:t>esto le</w:t>
      </w:r>
      <w:r w:rsidRPr="00693B23">
        <w:rPr>
          <w:rFonts w:ascii="Palatino Linotype" w:hAnsi="Palatino Linotype"/>
          <w:lang w:val="es-ES"/>
        </w:rPr>
        <w:t xml:space="preserve"> </w:t>
      </w:r>
      <w:r w:rsidR="00693B23" w:rsidRPr="00693B23">
        <w:rPr>
          <w:rFonts w:ascii="Palatino Linotype" w:hAnsi="Palatino Linotype"/>
          <w:lang w:val="es-ES"/>
        </w:rPr>
        <w:t>dio</w:t>
      </w:r>
      <w:r w:rsidRPr="00693B23">
        <w:rPr>
          <w:rFonts w:ascii="Palatino Linotype" w:hAnsi="Palatino Linotype"/>
          <w:lang w:val="es-ES"/>
        </w:rPr>
        <w:t xml:space="preserve"> una oportunidad a la Ciudad de Doral para mostrar sus experiencias con la certificación ISO 37120 junto con otras ciud</w:t>
      </w:r>
      <w:r w:rsidR="00565CEA">
        <w:rPr>
          <w:rFonts w:ascii="Palatino Linotype" w:hAnsi="Palatino Linotype"/>
          <w:lang w:val="es-ES"/>
        </w:rPr>
        <w:t>ades de Miami-Dade, así como</w:t>
      </w:r>
      <w:r w:rsidRPr="00693B23">
        <w:rPr>
          <w:rFonts w:ascii="Palatino Linotype" w:hAnsi="Palatino Linotype"/>
          <w:lang w:val="es-ES"/>
        </w:rPr>
        <w:t xml:space="preserve"> ilustrar los beneficios que conlleva. </w:t>
      </w:r>
    </w:p>
    <w:p w:rsidR="005944FA" w:rsidRPr="00693B23" w:rsidRDefault="005944FA" w:rsidP="002E1A7C">
      <w:pPr>
        <w:autoSpaceDE w:val="0"/>
        <w:autoSpaceDN w:val="0"/>
        <w:adjustRightInd w:val="0"/>
        <w:spacing w:after="0" w:line="240" w:lineRule="auto"/>
        <w:jc w:val="both"/>
        <w:rPr>
          <w:rFonts w:ascii="Palatino Linotype" w:eastAsia="Times New Roman" w:hAnsi="Palatino Linotype" w:cs="Times New Roman"/>
          <w:lang w:val="es-ES"/>
        </w:rPr>
      </w:pPr>
    </w:p>
    <w:p w:rsidR="004C7CBF" w:rsidRPr="00693B23" w:rsidRDefault="004C7CBF" w:rsidP="004C7CBF">
      <w:pPr>
        <w:jc w:val="both"/>
        <w:rPr>
          <w:rFonts w:ascii="Palatino Linotype" w:eastAsia="Times New Roman" w:hAnsi="Palatino Linotype" w:cs="Times New Roman"/>
          <w:lang w:val="es-ES"/>
        </w:rPr>
      </w:pPr>
      <w:r w:rsidRPr="00693B23">
        <w:rPr>
          <w:rFonts w:ascii="Palatino Linotype" w:hAnsi="Palatino Linotype"/>
          <w:lang w:val="es-ES"/>
        </w:rPr>
        <w:t xml:space="preserve">Los indicadores compartidos en la presentación explicaron cómo </w:t>
      </w:r>
      <w:r w:rsidR="005E1DE6" w:rsidRPr="00693B23">
        <w:rPr>
          <w:rFonts w:ascii="Palatino Linotype" w:hAnsi="Palatino Linotype"/>
          <w:lang w:val="es-ES"/>
        </w:rPr>
        <w:t xml:space="preserve">Doral </w:t>
      </w:r>
      <w:r w:rsidRPr="00693B23">
        <w:rPr>
          <w:rFonts w:ascii="Palatino Linotype" w:hAnsi="Palatino Linotype"/>
          <w:lang w:val="es-ES"/>
        </w:rPr>
        <w:t xml:space="preserve">está impulsando la prosperidad económica al ser un creciente centro comercial que alberga 775 empresas en el sector de industrias avanzadas, aprovechando nuestra proximidad al Aeropuerto Internacional de Miami y PortMiami para mantenernos conectados a nivel regional y global, todo mientras desplegamos estrategias ambientales para mejorar la calidad de vida de los residentes. El </w:t>
      </w:r>
      <w:r w:rsidR="00693B23">
        <w:rPr>
          <w:rFonts w:ascii="Palatino Linotype" w:hAnsi="Palatino Linotype"/>
          <w:lang w:val="es-ES"/>
        </w:rPr>
        <w:t>e</w:t>
      </w:r>
      <w:r w:rsidRPr="00693B23">
        <w:rPr>
          <w:rFonts w:ascii="Palatino Linotype" w:hAnsi="Palatino Linotype"/>
          <w:lang w:val="es-ES"/>
        </w:rPr>
        <w:t>status de Doral como líder entre las Smart Cities o Ciudades Inteligentes se solidifica aún más por medio de los indicadores de que corroboran que hay más negocios y más títulos de educación superior por cada 100.000 habitantes que en Londres y Los Ángeles.</w:t>
      </w:r>
    </w:p>
    <w:p w:rsidR="004C7CBF" w:rsidRPr="00693B23" w:rsidRDefault="004C7CBF" w:rsidP="004C7CBF">
      <w:pPr>
        <w:autoSpaceDE w:val="0"/>
        <w:autoSpaceDN w:val="0"/>
        <w:adjustRightInd w:val="0"/>
        <w:spacing w:after="0" w:line="240" w:lineRule="auto"/>
        <w:jc w:val="both"/>
        <w:rPr>
          <w:rFonts w:ascii="Palatino Linotype" w:eastAsia="Times New Roman" w:hAnsi="Palatino Linotype" w:cs="Times New Roman"/>
          <w:lang w:val="es-ES"/>
        </w:rPr>
      </w:pPr>
      <w:r w:rsidRPr="00693B23">
        <w:rPr>
          <w:rFonts w:ascii="Palatino Linotype" w:hAnsi="Palatino Linotype"/>
          <w:lang w:val="es-ES"/>
        </w:rPr>
        <w:lastRenderedPageBreak/>
        <w:t>"El año pasado, el Consejo Mundial de Datos de la Ciudad recibió a Doral como la primera ciudad de Florida dentro de su red global de ciudades certificadas con ISO 37120. Al visitar la ciudad de Doral, estoy más que nunca convencido de que la ciudad se destaca entre la multitud, tanto a nivel local como global, en su compromiso con el liderazgo y la toma de decisiones basados en datos. El Alcalde Bermúdez y su equipo están verdaderamente dedicados a crear un futuro más sostenible, resistente, próspero, inclusivo e inteligente para los ciudadanos de Doral. Es a través de este liderazgo que Doral servirá como un ejemplo para otras ciudades en el condado de Miami-Dade, el estado de Florida y el mundo ", dijo el Dr. McCarney.</w:t>
      </w:r>
    </w:p>
    <w:p w:rsidR="004C7CBF" w:rsidRPr="00693B23" w:rsidRDefault="004C7CBF" w:rsidP="004C7CBF">
      <w:pPr>
        <w:autoSpaceDE w:val="0"/>
        <w:autoSpaceDN w:val="0"/>
        <w:adjustRightInd w:val="0"/>
        <w:spacing w:after="0" w:line="240" w:lineRule="auto"/>
        <w:jc w:val="both"/>
        <w:rPr>
          <w:rFonts w:ascii="Palatino Linotype" w:eastAsia="Times New Roman" w:hAnsi="Palatino Linotype" w:cs="Times New Roman"/>
          <w:lang w:val="es-ES"/>
        </w:rPr>
      </w:pPr>
    </w:p>
    <w:p w:rsidR="00442920" w:rsidRPr="00693B23" w:rsidRDefault="004C7CBF" w:rsidP="002E1A7C">
      <w:pPr>
        <w:autoSpaceDE w:val="0"/>
        <w:autoSpaceDN w:val="0"/>
        <w:adjustRightInd w:val="0"/>
        <w:spacing w:after="0" w:line="240" w:lineRule="auto"/>
        <w:jc w:val="both"/>
        <w:rPr>
          <w:rFonts w:ascii="Palatino Linotype" w:eastAsia="Times New Roman" w:hAnsi="Palatino Linotype" w:cs="Times New Roman"/>
          <w:lang w:val="es-ES"/>
        </w:rPr>
      </w:pPr>
      <w:r w:rsidRPr="00693B23">
        <w:rPr>
          <w:rFonts w:ascii="Palatino Linotype" w:hAnsi="Palatino Linotype"/>
          <w:lang w:val="es-ES"/>
        </w:rPr>
        <w:t xml:space="preserve">Doral ha logrado de forma responsable la transformación del gobierno digital brindando a las personas los primeros servicios y soluciones que abarcan la administración municipal y los servicios ciudadanos, permitiendo una mayor percepción, eficiencia del servicio y resultados ciudadanos mejorados y la prestación de servicios para garantizar el atractivo de la ciudad como destino mundial de negocios, cultura y </w:t>
      </w:r>
      <w:r w:rsidR="00693B23" w:rsidRPr="00693B23">
        <w:rPr>
          <w:rFonts w:ascii="Palatino Linotype" w:hAnsi="Palatino Linotype"/>
          <w:lang w:val="es-ES"/>
        </w:rPr>
        <w:t>ocio.</w:t>
      </w:r>
      <w:r w:rsidRPr="00693B23">
        <w:rPr>
          <w:rFonts w:ascii="Palatino Linotype" w:hAnsi="Palatino Linotype"/>
          <w:lang w:val="es-ES"/>
        </w:rPr>
        <w:t xml:space="preserve"> El liderazgo de Smart City ha venido de los funcionarios electos de la Ciudad de Doral, los ejecutivos de la ciudad y el personal directivo superior con un plan general de Smart City para realizar inversiones en tecnología sólida que permita crear una Ciudad para la próxima generación. Más adelante este verano, la ciudad de Doral comenzará a probar el nuevo estándar ISO sobre ciudades inteligentes - Indicador ISO 37122 para Ciudades Inteligentes - con el objetivo de convertirse en una de las primeras ciudades a través del Programa de Certificación WCCD a principios de 2019. </w:t>
      </w:r>
    </w:p>
    <w:p w:rsidR="00EF22E2" w:rsidRPr="00693B23" w:rsidRDefault="00EF22E2" w:rsidP="00E632E9">
      <w:pPr>
        <w:autoSpaceDE w:val="0"/>
        <w:autoSpaceDN w:val="0"/>
        <w:adjustRightInd w:val="0"/>
        <w:spacing w:after="0" w:line="240" w:lineRule="auto"/>
        <w:jc w:val="both"/>
        <w:rPr>
          <w:rFonts w:ascii="Palatino Linotype" w:eastAsia="Times New Roman" w:hAnsi="Palatino Linotype" w:cs="Times New Roman"/>
          <w:lang w:val="es-ES"/>
        </w:rPr>
      </w:pPr>
    </w:p>
    <w:p w:rsidR="00EB467A" w:rsidRPr="00693B23" w:rsidRDefault="004C7CBF" w:rsidP="00EB467A">
      <w:pPr>
        <w:jc w:val="both"/>
        <w:rPr>
          <w:rFonts w:ascii="Palatino Linotype" w:eastAsia="Times New Roman" w:hAnsi="Palatino Linotype" w:cs="Times New Roman"/>
          <w:lang w:val="es-ES"/>
        </w:rPr>
      </w:pPr>
      <w:r w:rsidRPr="00693B23">
        <w:rPr>
          <w:rFonts w:ascii="Palatino Linotype" w:hAnsi="Palatino Linotype"/>
          <w:lang w:val="es-ES"/>
        </w:rPr>
        <w:t xml:space="preserve">Para aprender más sobre nuestro plan de Ciudades Inteligentes por favor visite: </w:t>
      </w:r>
      <w:hyperlink r:id="rId16" w:history="1">
        <w:r w:rsidRPr="00693B23">
          <w:rPr>
            <w:rStyle w:val="Hyperlink"/>
            <w:rFonts w:ascii="Palatino Linotype" w:hAnsi="Palatino Linotype"/>
            <w:lang w:val="es-ES"/>
          </w:rPr>
          <w:t>https://www.cityofdoral.com/all-departments/information-technology/smart-city/</w:t>
        </w:r>
      </w:hyperlink>
    </w:p>
    <w:p w:rsidR="00082763" w:rsidRPr="00693B23" w:rsidRDefault="00082763" w:rsidP="00EB467A">
      <w:pPr>
        <w:jc w:val="both"/>
        <w:rPr>
          <w:rFonts w:ascii="Palatino Linotype" w:eastAsia="Times New Roman" w:hAnsi="Palatino Linotype" w:cs="Times New Roman"/>
          <w:b/>
          <w:u w:val="single"/>
          <w:lang w:val="es-ES"/>
        </w:rPr>
      </w:pPr>
      <w:r w:rsidRPr="00693B23">
        <w:rPr>
          <w:rFonts w:ascii="Palatino Linotype" w:hAnsi="Palatino Linotype"/>
          <w:b/>
          <w:u w:val="single"/>
          <w:lang w:val="es-ES"/>
        </w:rPr>
        <w:t>Sobre el WCCD</w:t>
      </w:r>
    </w:p>
    <w:p w:rsidR="00EB467A" w:rsidRPr="00693B23" w:rsidRDefault="00082763" w:rsidP="00082763">
      <w:pPr>
        <w:jc w:val="both"/>
        <w:rPr>
          <w:rFonts w:ascii="Palatino Linotype" w:eastAsia="Times New Roman" w:hAnsi="Palatino Linotype" w:cs="Times New Roman"/>
          <w:lang w:val="es-ES"/>
        </w:rPr>
      </w:pPr>
      <w:r w:rsidRPr="00693B23">
        <w:rPr>
          <w:rFonts w:ascii="Palatino Linotype" w:hAnsi="Palatino Linotype"/>
          <w:lang w:val="es-ES"/>
        </w:rPr>
        <w:t xml:space="preserve">Descubriendo soluciones para nuestro planeta, el </w:t>
      </w:r>
      <w:r w:rsidR="00693B23" w:rsidRPr="00693B23">
        <w:rPr>
          <w:rFonts w:ascii="Palatino Linotype" w:hAnsi="Palatino Linotype"/>
          <w:lang w:val="es-ES"/>
        </w:rPr>
        <w:t>cual se</w:t>
      </w:r>
      <w:r w:rsidRPr="00693B23">
        <w:rPr>
          <w:rFonts w:ascii="Palatino Linotype" w:hAnsi="Palatino Linotype"/>
          <w:lang w:val="es-ES"/>
        </w:rPr>
        <w:t xml:space="preserve"> urbaniza rápidamente, el World Council on City Data (WCCD) es el líder mundial en datos urbanos estandarizados, creando ciudades inteligentes, sostenibles, resilientes y prósperas. El WCCD está implementando el Desarrollo Sostenible de Comunidades ISO 37120: Indicadores para los servicios de la ciudad y la calidad de vida, el nuevo estándar internacional; creado por las ciudades, para las ciudades. El WCCD ha desarrollado el primer sistema de certificación ISO 37120 y el Global Cities Registry ™. El WCCD alberga una red de ciudades innovadoras comprometidas con la mejora de los servicios y la calidad de vida con datos de ciudades abiertas y proporciona una plataforma coherente y completa para las métricas urbanas estandarizadas.</w:t>
      </w:r>
    </w:p>
    <w:p w:rsidR="00BE2302" w:rsidRPr="00693B23" w:rsidRDefault="00BE2302" w:rsidP="00BE2302">
      <w:pPr>
        <w:jc w:val="center"/>
        <w:rPr>
          <w:rFonts w:ascii="Palatino Linotype" w:eastAsia="Times New Roman" w:hAnsi="Palatino Linotype" w:cs="Times New Roman"/>
          <w:lang w:val="es-ES"/>
        </w:rPr>
      </w:pPr>
      <w:r w:rsidRPr="00693B23">
        <w:rPr>
          <w:rFonts w:ascii="Palatino Linotype" w:hAnsi="Palatino Linotype"/>
          <w:lang w:val="es-ES"/>
        </w:rPr>
        <w:t>###</w:t>
      </w:r>
    </w:p>
    <w:p w:rsidR="00EB467A" w:rsidRPr="00693B23" w:rsidRDefault="00EB467A" w:rsidP="00EB467A">
      <w:pPr>
        <w:jc w:val="both"/>
        <w:rPr>
          <w:rFonts w:ascii="Palatino Linotype" w:eastAsia="Times New Roman" w:hAnsi="Palatino Linotype" w:cs="Times New Roman"/>
          <w:lang w:val="es-ES"/>
        </w:rPr>
      </w:pPr>
    </w:p>
    <w:p w:rsidR="009C2C64" w:rsidRPr="00693B23" w:rsidRDefault="009C2C64" w:rsidP="00083C39">
      <w:pPr>
        <w:jc w:val="both"/>
        <w:rPr>
          <w:rFonts w:ascii="Palatino Linotype" w:hAnsi="Palatino Linotype"/>
          <w:b/>
          <w:i/>
          <w:sz w:val="23"/>
          <w:szCs w:val="23"/>
          <w:lang w:val="es-ES"/>
        </w:rPr>
      </w:pPr>
    </w:p>
    <w:sectPr w:rsidR="009C2C64" w:rsidRPr="00693B23" w:rsidSect="00DB4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activeWritingStyle w:appName="MSWord" w:lang="es-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US" w:vendorID="64" w:dllVersion="0" w:nlCheck="1" w:checkStyle="0"/>
  <w:activeWritingStyle w:appName="MSWord" w:lang="es-ES" w:vendorID="64" w:dllVersion="4096" w:nlCheck="1" w:checkStyle="0"/>
  <w:activeWritingStyle w:appName="MSWord" w:lang="es-E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cxNDU2NzAyNzVX0lEKTi0uzszPAykwrAUARQgxcCwAAAA="/>
  </w:docVars>
  <w:rsids>
    <w:rsidRoot w:val="00485A58"/>
    <w:rsid w:val="00004ECE"/>
    <w:rsid w:val="000072C3"/>
    <w:rsid w:val="00012E17"/>
    <w:rsid w:val="000137BD"/>
    <w:rsid w:val="00015F48"/>
    <w:rsid w:val="0002049C"/>
    <w:rsid w:val="00040EFD"/>
    <w:rsid w:val="0006242D"/>
    <w:rsid w:val="00063084"/>
    <w:rsid w:val="00063A46"/>
    <w:rsid w:val="00082763"/>
    <w:rsid w:val="00083C39"/>
    <w:rsid w:val="000910DA"/>
    <w:rsid w:val="000919ED"/>
    <w:rsid w:val="00094938"/>
    <w:rsid w:val="000960E8"/>
    <w:rsid w:val="000C789E"/>
    <w:rsid w:val="000E5FE4"/>
    <w:rsid w:val="00102B4D"/>
    <w:rsid w:val="00103E5F"/>
    <w:rsid w:val="00105737"/>
    <w:rsid w:val="00105E79"/>
    <w:rsid w:val="00107F02"/>
    <w:rsid w:val="001135CE"/>
    <w:rsid w:val="00122CBE"/>
    <w:rsid w:val="00126EEE"/>
    <w:rsid w:val="00130536"/>
    <w:rsid w:val="00135685"/>
    <w:rsid w:val="001437C4"/>
    <w:rsid w:val="00167E3F"/>
    <w:rsid w:val="00170DB5"/>
    <w:rsid w:val="00175760"/>
    <w:rsid w:val="0018518E"/>
    <w:rsid w:val="001973A5"/>
    <w:rsid w:val="001A07BE"/>
    <w:rsid w:val="001A1EF4"/>
    <w:rsid w:val="001A6272"/>
    <w:rsid w:val="001A6CA8"/>
    <w:rsid w:val="001A6E74"/>
    <w:rsid w:val="001C101A"/>
    <w:rsid w:val="001C1EBC"/>
    <w:rsid w:val="001C324A"/>
    <w:rsid w:val="001C4D7F"/>
    <w:rsid w:val="001E6686"/>
    <w:rsid w:val="001E67D1"/>
    <w:rsid w:val="001E700D"/>
    <w:rsid w:val="001F17A3"/>
    <w:rsid w:val="001F61B9"/>
    <w:rsid w:val="001F76DF"/>
    <w:rsid w:val="00206464"/>
    <w:rsid w:val="00206F90"/>
    <w:rsid w:val="0022137A"/>
    <w:rsid w:val="00225D3C"/>
    <w:rsid w:val="00253B4E"/>
    <w:rsid w:val="002654E3"/>
    <w:rsid w:val="002662B2"/>
    <w:rsid w:val="002B21B3"/>
    <w:rsid w:val="002C1BF1"/>
    <w:rsid w:val="002C428F"/>
    <w:rsid w:val="002D557D"/>
    <w:rsid w:val="002D6C90"/>
    <w:rsid w:val="002E1A7C"/>
    <w:rsid w:val="002E2A1A"/>
    <w:rsid w:val="002E5EEB"/>
    <w:rsid w:val="002F0C07"/>
    <w:rsid w:val="002F1312"/>
    <w:rsid w:val="002F1992"/>
    <w:rsid w:val="003054A3"/>
    <w:rsid w:val="00316C38"/>
    <w:rsid w:val="0034665F"/>
    <w:rsid w:val="00350665"/>
    <w:rsid w:val="00356389"/>
    <w:rsid w:val="00361551"/>
    <w:rsid w:val="00386091"/>
    <w:rsid w:val="00394DA9"/>
    <w:rsid w:val="003C787A"/>
    <w:rsid w:val="003D2FE8"/>
    <w:rsid w:val="003D5A95"/>
    <w:rsid w:val="003E2C77"/>
    <w:rsid w:val="003E3E06"/>
    <w:rsid w:val="003E4EC1"/>
    <w:rsid w:val="003E4F21"/>
    <w:rsid w:val="003F69C2"/>
    <w:rsid w:val="00416747"/>
    <w:rsid w:val="00442920"/>
    <w:rsid w:val="0045126E"/>
    <w:rsid w:val="0045413C"/>
    <w:rsid w:val="004553E0"/>
    <w:rsid w:val="00461DCC"/>
    <w:rsid w:val="00471D34"/>
    <w:rsid w:val="00474408"/>
    <w:rsid w:val="00476471"/>
    <w:rsid w:val="00483283"/>
    <w:rsid w:val="00485A58"/>
    <w:rsid w:val="004A4A67"/>
    <w:rsid w:val="004B1751"/>
    <w:rsid w:val="004B5163"/>
    <w:rsid w:val="004C0716"/>
    <w:rsid w:val="004C7CBF"/>
    <w:rsid w:val="004D1DB1"/>
    <w:rsid w:val="004D7F77"/>
    <w:rsid w:val="004F0D94"/>
    <w:rsid w:val="004F2637"/>
    <w:rsid w:val="004F41E6"/>
    <w:rsid w:val="004F6749"/>
    <w:rsid w:val="004F7D97"/>
    <w:rsid w:val="00530D75"/>
    <w:rsid w:val="005464C5"/>
    <w:rsid w:val="00556789"/>
    <w:rsid w:val="00565CEA"/>
    <w:rsid w:val="005711A7"/>
    <w:rsid w:val="005841D8"/>
    <w:rsid w:val="005944FA"/>
    <w:rsid w:val="005A1137"/>
    <w:rsid w:val="005A773E"/>
    <w:rsid w:val="005B21FF"/>
    <w:rsid w:val="005E1DE6"/>
    <w:rsid w:val="005F2599"/>
    <w:rsid w:val="005F29D2"/>
    <w:rsid w:val="005F621E"/>
    <w:rsid w:val="005F722A"/>
    <w:rsid w:val="0060337A"/>
    <w:rsid w:val="00626704"/>
    <w:rsid w:val="00633C7B"/>
    <w:rsid w:val="00643D48"/>
    <w:rsid w:val="00646356"/>
    <w:rsid w:val="0065044B"/>
    <w:rsid w:val="00670568"/>
    <w:rsid w:val="00683671"/>
    <w:rsid w:val="006864B5"/>
    <w:rsid w:val="00690011"/>
    <w:rsid w:val="00693B23"/>
    <w:rsid w:val="00695537"/>
    <w:rsid w:val="006A666E"/>
    <w:rsid w:val="006B6675"/>
    <w:rsid w:val="006C5D3E"/>
    <w:rsid w:val="006C7927"/>
    <w:rsid w:val="006E42C2"/>
    <w:rsid w:val="006E462B"/>
    <w:rsid w:val="006F6EA9"/>
    <w:rsid w:val="00704749"/>
    <w:rsid w:val="007122E9"/>
    <w:rsid w:val="00716F29"/>
    <w:rsid w:val="00721566"/>
    <w:rsid w:val="00725F45"/>
    <w:rsid w:val="00732A16"/>
    <w:rsid w:val="007468CF"/>
    <w:rsid w:val="00753F06"/>
    <w:rsid w:val="007547D3"/>
    <w:rsid w:val="00754F4D"/>
    <w:rsid w:val="00755D9D"/>
    <w:rsid w:val="0076090A"/>
    <w:rsid w:val="007635B2"/>
    <w:rsid w:val="007721BE"/>
    <w:rsid w:val="007758EC"/>
    <w:rsid w:val="00780EBE"/>
    <w:rsid w:val="0078389A"/>
    <w:rsid w:val="007B21EB"/>
    <w:rsid w:val="007B26DA"/>
    <w:rsid w:val="007C3818"/>
    <w:rsid w:val="007D6308"/>
    <w:rsid w:val="007F7889"/>
    <w:rsid w:val="00807F22"/>
    <w:rsid w:val="008263AC"/>
    <w:rsid w:val="00837D08"/>
    <w:rsid w:val="00842A1E"/>
    <w:rsid w:val="00863666"/>
    <w:rsid w:val="008708A6"/>
    <w:rsid w:val="008722CA"/>
    <w:rsid w:val="00895AA4"/>
    <w:rsid w:val="008A42B2"/>
    <w:rsid w:val="008A5CDA"/>
    <w:rsid w:val="008A6782"/>
    <w:rsid w:val="008C2530"/>
    <w:rsid w:val="008C3CC6"/>
    <w:rsid w:val="008D154B"/>
    <w:rsid w:val="008E41E2"/>
    <w:rsid w:val="008E7016"/>
    <w:rsid w:val="008F4F81"/>
    <w:rsid w:val="00907EA3"/>
    <w:rsid w:val="0091665B"/>
    <w:rsid w:val="009205B5"/>
    <w:rsid w:val="00936219"/>
    <w:rsid w:val="00946DB6"/>
    <w:rsid w:val="00950011"/>
    <w:rsid w:val="0095131E"/>
    <w:rsid w:val="009559BE"/>
    <w:rsid w:val="00960711"/>
    <w:rsid w:val="00981C51"/>
    <w:rsid w:val="00986854"/>
    <w:rsid w:val="00986AE2"/>
    <w:rsid w:val="009B05A1"/>
    <w:rsid w:val="009C2C64"/>
    <w:rsid w:val="009C5100"/>
    <w:rsid w:val="009C5ECA"/>
    <w:rsid w:val="009D0555"/>
    <w:rsid w:val="009E754D"/>
    <w:rsid w:val="009F33AC"/>
    <w:rsid w:val="00A02D98"/>
    <w:rsid w:val="00A213CA"/>
    <w:rsid w:val="00A25A2E"/>
    <w:rsid w:val="00A31ACB"/>
    <w:rsid w:val="00A36661"/>
    <w:rsid w:val="00A377B4"/>
    <w:rsid w:val="00A42A7F"/>
    <w:rsid w:val="00A451F4"/>
    <w:rsid w:val="00A519B4"/>
    <w:rsid w:val="00A5296D"/>
    <w:rsid w:val="00A5520B"/>
    <w:rsid w:val="00A65808"/>
    <w:rsid w:val="00A7629C"/>
    <w:rsid w:val="00AA4AA7"/>
    <w:rsid w:val="00AA7C01"/>
    <w:rsid w:val="00AB00C9"/>
    <w:rsid w:val="00AB5456"/>
    <w:rsid w:val="00AC1D6F"/>
    <w:rsid w:val="00AE12CE"/>
    <w:rsid w:val="00AE2379"/>
    <w:rsid w:val="00AE626A"/>
    <w:rsid w:val="00AF0F39"/>
    <w:rsid w:val="00B015CB"/>
    <w:rsid w:val="00B1492A"/>
    <w:rsid w:val="00B24F68"/>
    <w:rsid w:val="00B43F0C"/>
    <w:rsid w:val="00B73230"/>
    <w:rsid w:val="00B84FD0"/>
    <w:rsid w:val="00B90E49"/>
    <w:rsid w:val="00B926F0"/>
    <w:rsid w:val="00BA0A26"/>
    <w:rsid w:val="00BA4004"/>
    <w:rsid w:val="00BA726F"/>
    <w:rsid w:val="00BA7339"/>
    <w:rsid w:val="00BB209B"/>
    <w:rsid w:val="00BB2A99"/>
    <w:rsid w:val="00BC608B"/>
    <w:rsid w:val="00BD04A9"/>
    <w:rsid w:val="00BE0E5B"/>
    <w:rsid w:val="00BE2245"/>
    <w:rsid w:val="00BE2302"/>
    <w:rsid w:val="00BF1FC2"/>
    <w:rsid w:val="00BF2F51"/>
    <w:rsid w:val="00C01839"/>
    <w:rsid w:val="00C14515"/>
    <w:rsid w:val="00C14B89"/>
    <w:rsid w:val="00C15E97"/>
    <w:rsid w:val="00C16DF4"/>
    <w:rsid w:val="00C23C3B"/>
    <w:rsid w:val="00C276D6"/>
    <w:rsid w:val="00C3485B"/>
    <w:rsid w:val="00C366EA"/>
    <w:rsid w:val="00C44EDD"/>
    <w:rsid w:val="00C45244"/>
    <w:rsid w:val="00C753F8"/>
    <w:rsid w:val="00C966AC"/>
    <w:rsid w:val="00CB50A2"/>
    <w:rsid w:val="00CC18B8"/>
    <w:rsid w:val="00CC3C1D"/>
    <w:rsid w:val="00CC449A"/>
    <w:rsid w:val="00CE2FE1"/>
    <w:rsid w:val="00CE5927"/>
    <w:rsid w:val="00D03151"/>
    <w:rsid w:val="00D044A9"/>
    <w:rsid w:val="00D20EDD"/>
    <w:rsid w:val="00D21637"/>
    <w:rsid w:val="00D27C04"/>
    <w:rsid w:val="00D33E57"/>
    <w:rsid w:val="00D4427E"/>
    <w:rsid w:val="00D44529"/>
    <w:rsid w:val="00D45EAE"/>
    <w:rsid w:val="00D46F71"/>
    <w:rsid w:val="00D478FC"/>
    <w:rsid w:val="00D55DFC"/>
    <w:rsid w:val="00DA6D38"/>
    <w:rsid w:val="00DB3746"/>
    <w:rsid w:val="00DB4704"/>
    <w:rsid w:val="00DC05AB"/>
    <w:rsid w:val="00DC5AD4"/>
    <w:rsid w:val="00DF3C72"/>
    <w:rsid w:val="00DF7BF2"/>
    <w:rsid w:val="00E049F4"/>
    <w:rsid w:val="00E13BAF"/>
    <w:rsid w:val="00E20448"/>
    <w:rsid w:val="00E21670"/>
    <w:rsid w:val="00E35A79"/>
    <w:rsid w:val="00E51DC2"/>
    <w:rsid w:val="00E632E9"/>
    <w:rsid w:val="00E734D9"/>
    <w:rsid w:val="00E8259C"/>
    <w:rsid w:val="00E952D8"/>
    <w:rsid w:val="00E95387"/>
    <w:rsid w:val="00E96A2E"/>
    <w:rsid w:val="00EA04AC"/>
    <w:rsid w:val="00EA7B15"/>
    <w:rsid w:val="00EB467A"/>
    <w:rsid w:val="00EB4C64"/>
    <w:rsid w:val="00EB6C72"/>
    <w:rsid w:val="00EB6ED3"/>
    <w:rsid w:val="00ED2816"/>
    <w:rsid w:val="00EF22E2"/>
    <w:rsid w:val="00F0163B"/>
    <w:rsid w:val="00F12DAD"/>
    <w:rsid w:val="00F205FC"/>
    <w:rsid w:val="00F2074B"/>
    <w:rsid w:val="00F32037"/>
    <w:rsid w:val="00F41480"/>
    <w:rsid w:val="00F64FB9"/>
    <w:rsid w:val="00F65C1C"/>
    <w:rsid w:val="00F845CA"/>
    <w:rsid w:val="00F9166C"/>
    <w:rsid w:val="00FA0328"/>
    <w:rsid w:val="00FA3C95"/>
    <w:rsid w:val="00FA7BA9"/>
    <w:rsid w:val="00FD4428"/>
    <w:rsid w:val="00FF42A3"/>
    <w:rsid w:val="00FF75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0AA4F"/>
  <w15:docId w15:val="{F073061F-20AB-4A7A-B4D2-1AE6366E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A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58"/>
    <w:rPr>
      <w:rFonts w:ascii="Tahoma" w:hAnsi="Tahoma" w:cs="Tahoma"/>
      <w:sz w:val="16"/>
      <w:szCs w:val="16"/>
    </w:rPr>
  </w:style>
  <w:style w:type="paragraph" w:styleId="PlainText">
    <w:name w:val="Plain Text"/>
    <w:basedOn w:val="Normal"/>
    <w:link w:val="PlainTextChar"/>
    <w:uiPriority w:val="99"/>
    <w:semiHidden/>
    <w:unhideWhenUsed/>
    <w:rsid w:val="00063A4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3A46"/>
    <w:rPr>
      <w:rFonts w:ascii="Consolas" w:hAnsi="Consolas" w:cs="Consolas"/>
      <w:sz w:val="21"/>
      <w:szCs w:val="21"/>
    </w:rPr>
  </w:style>
  <w:style w:type="character" w:styleId="Hyperlink">
    <w:name w:val="Hyperlink"/>
    <w:basedOn w:val="DefaultParagraphFont"/>
    <w:uiPriority w:val="99"/>
    <w:unhideWhenUsed/>
    <w:rsid w:val="00356389"/>
    <w:rPr>
      <w:color w:val="0000FF" w:themeColor="hyperlink"/>
      <w:u w:val="single"/>
    </w:rPr>
  </w:style>
  <w:style w:type="character" w:styleId="FollowedHyperlink">
    <w:name w:val="FollowedHyperlink"/>
    <w:basedOn w:val="DefaultParagraphFont"/>
    <w:uiPriority w:val="99"/>
    <w:semiHidden/>
    <w:unhideWhenUsed/>
    <w:rsid w:val="00356389"/>
    <w:rPr>
      <w:color w:val="800080" w:themeColor="followedHyperlink"/>
      <w:u w:val="single"/>
    </w:rPr>
  </w:style>
  <w:style w:type="character" w:styleId="UnresolvedMention">
    <w:name w:val="Unresolved Mention"/>
    <w:basedOn w:val="DefaultParagraphFont"/>
    <w:uiPriority w:val="99"/>
    <w:semiHidden/>
    <w:unhideWhenUsed/>
    <w:rsid w:val="004C7C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433779">
      <w:bodyDiv w:val="1"/>
      <w:marLeft w:val="0"/>
      <w:marRight w:val="0"/>
      <w:marTop w:val="0"/>
      <w:marBottom w:val="0"/>
      <w:divBdr>
        <w:top w:val="none" w:sz="0" w:space="0" w:color="auto"/>
        <w:left w:val="none" w:sz="0" w:space="0" w:color="auto"/>
        <w:bottom w:val="none" w:sz="0" w:space="0" w:color="auto"/>
        <w:right w:val="none" w:sz="0" w:space="0" w:color="auto"/>
      </w:divBdr>
    </w:div>
    <w:div w:id="1376930968">
      <w:bodyDiv w:val="1"/>
      <w:marLeft w:val="0"/>
      <w:marRight w:val="0"/>
      <w:marTop w:val="0"/>
      <w:marBottom w:val="0"/>
      <w:divBdr>
        <w:top w:val="none" w:sz="0" w:space="0" w:color="auto"/>
        <w:left w:val="none" w:sz="0" w:space="0" w:color="auto"/>
        <w:bottom w:val="none" w:sz="0" w:space="0" w:color="auto"/>
        <w:right w:val="none" w:sz="0" w:space="0" w:color="auto"/>
      </w:divBdr>
    </w:div>
    <w:div w:id="1407990568">
      <w:bodyDiv w:val="1"/>
      <w:marLeft w:val="0"/>
      <w:marRight w:val="0"/>
      <w:marTop w:val="0"/>
      <w:marBottom w:val="0"/>
      <w:divBdr>
        <w:top w:val="none" w:sz="0" w:space="0" w:color="auto"/>
        <w:left w:val="none" w:sz="0" w:space="0" w:color="auto"/>
        <w:bottom w:val="none" w:sz="0" w:space="0" w:color="auto"/>
        <w:right w:val="none" w:sz="0" w:space="0" w:color="auto"/>
      </w:divBdr>
    </w:div>
    <w:div w:id="141906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CC6722.B68D8A20"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cityofdor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ityofdoral.com/all-departments/information-technology/smart-city/" TargetMode="External"/><Relationship Id="rId1" Type="http://schemas.openxmlformats.org/officeDocument/2006/relationships/customXml" Target="../customXml/item1.xml"/><Relationship Id="rId6" Type="http://schemas.openxmlformats.org/officeDocument/2006/relationships/hyperlink" Target="http://www.facebook.com/cityofdoral" TargetMode="External"/><Relationship Id="rId11" Type="http://schemas.openxmlformats.org/officeDocument/2006/relationships/image" Target="cid:image003.png@01CC6722.B68D8A20" TargetMode="External"/><Relationship Id="rId5" Type="http://schemas.openxmlformats.org/officeDocument/2006/relationships/hyperlink" Target="http://www.cityofdoral.com" TargetMode="External"/><Relationship Id="rId15" Type="http://schemas.openxmlformats.org/officeDocument/2006/relationships/hyperlink" Target="mailto:Maggie.Santos@cityofdora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witter.com/#!/CityOfDora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70CB6-D07E-44B5-98D0-9627157F7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asset</dc:creator>
  <cp:lastModifiedBy>Maggie Santos (PA)</cp:lastModifiedBy>
  <cp:revision>6</cp:revision>
  <cp:lastPrinted>2017-10-16T14:01:00Z</cp:lastPrinted>
  <dcterms:created xsi:type="dcterms:W3CDTF">2018-07-23T16:17:00Z</dcterms:created>
  <dcterms:modified xsi:type="dcterms:W3CDTF">2018-07-23T17:27:00Z</dcterms:modified>
</cp:coreProperties>
</file>